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Thandiwe Nkosi</w:t>
      </w:r>
      <w:r>
        <w:br/>
      </w:r>
      <w:r>
        <w:t xml:space="preserve">45 Greenpoint Road, Woodstock</w:t>
      </w:r>
      <w:r>
        <w:br/>
      </w:r>
      <w:r>
        <w:t xml:space="preserve">Cape Town, 8001</w:t>
      </w:r>
      <w:r>
        <w:br/>
      </w:r>
      <w:r>
        <w:t xml:space="preserve">+27 76 890 1234</w:t>
      </w:r>
      <w:r>
        <w:br/>
      </w:r>
      <w:r>
        <w:t xml:space="preserve">thandiwe.nkosi@email.com</w:t>
      </w:r>
    </w:p>
    <w:p>
      <w:pPr>
        <w:pStyle w:val="BodyText"/>
      </w:pPr>
      <w:r>
        <w:t xml:space="preserve">October 26, 2023</w:t>
      </w:r>
    </w:p>
    <w:p>
      <w:pPr>
        <w:pStyle w:val="BodyText"/>
      </w:pPr>
      <w:r>
        <w:t xml:space="preserve">Hiring Manager</w:t>
      </w:r>
      <w:r>
        <w:br/>
      </w:r>
      <w:r>
        <w:t xml:space="preserve">Cape Town Industrial Solutions (CTIS)</w:t>
      </w:r>
      <w:r>
        <w:br/>
      </w:r>
      <w:r>
        <w:t xml:space="preserve">150 Long Street</w:t>
      </w:r>
      <w:r>
        <w:br/>
      </w:r>
      <w:r>
        <w:t xml:space="preserve">Cape Town, 8001</w:t>
      </w:r>
      <w:r>
        <w:br/>
      </w:r>
      <w:r>
        <w:t xml:space="preserve">South Africa</w:t>
      </w:r>
    </w:p>
    <w:p>
      <w:pPr>
        <w:pStyle w:val="BodyText"/>
      </w:pPr>
      <w:r>
        <w:t xml:space="preserve">Internship Application for Industrial Engineer Position</w:t>
      </w:r>
    </w:p>
    <w:p>
      <w:pPr>
        <w:pStyle w:val="BodyText"/>
      </w:pPr>
      <w:r>
        <w:t xml:space="preserve">Dear Hiring Manager,</w:t>
      </w:r>
    </w:p>
    <w:p>
      <w:pPr>
        <w:pStyle w:val="BodyText"/>
      </w:pPr>
      <w:r>
        <w:t xml:space="preserve">I am writing with profound enthusiasm to submit my application for the Industrial Engineer Internship position at Cape Town Industrial Solutions (CTIS), as advertised on the South Africa Department of Higher Education and Training's internship portal. As a final-year Industrial Engineering student at the University of Cape Town, I have meticulously prepared myself to contribute meaningfully to your operations while gaining practical experience within South Africa's dynamic industrial landscape. This</w:t>
      </w:r>
      <w:r>
        <w:t xml:space="preserve"> </w:t>
      </w:r>
      <w:r>
        <w:rPr>
          <w:bCs/>
          <w:b/>
        </w:rPr>
        <w:t xml:space="preserve">Internship Application Letter</w:t>
      </w:r>
      <w:r>
        <w:t xml:space="preserve"> </w:t>
      </w:r>
      <w:r>
        <w:t xml:space="preserve">represents my earnest commitment to developing into a skilled practitioner capable of addressing the unique challenges and opportunities presented by</w:t>
      </w:r>
      <w:r>
        <w:t xml:space="preserve"> </w:t>
      </w:r>
      <w:r>
        <w:rPr>
          <w:bCs/>
          <w:b/>
        </w:rPr>
        <w:t xml:space="preserve">South Africa Cape Town</w:t>
      </w:r>
      <w:r>
        <w:t xml:space="preserve">'s evolving manufacturing and logistics sectors.</w:t>
      </w:r>
    </w:p>
    <w:p>
      <w:pPr>
        <w:pStyle w:val="BodyText"/>
      </w:pPr>
      <w:r>
        <w:t xml:space="preserve">My academic journey has centered on optimizing complex production systems—a core competency directly aligned with CTIS's reputation for excellence in industrial process enhancement. In my recent capstone project, "Lean Manufacturing Implementation in Automotive Supply Chains," I conducted field research at a Stellenbosch-based Tier-1 supplier, analyzing workflow inefficiencies using Value Stream Mapping and implementing 5S methodologies that reduced assembly line cycle times by 22%. This experience immersed me in South Africa's industrial realities, including the critical need for resource-conscious operations amid rising energy costs—a pressing concern for Cape Town manufacturers facing load-shedding challenges. My analysis of local case studies, including the Port of Cape Town's container handling operations, reinforced my understanding that sustainable process improvement must balance productivity with environmental responsibility and community impact.</w:t>
      </w:r>
    </w:p>
    <w:p>
      <w:pPr>
        <w:pStyle w:val="BodyText"/>
      </w:pPr>
      <w:r>
        <w:t xml:space="preserve">What particularly excites me about this opportunity is CTIS's commitment to developing local talent through structured mentorship—a philosophy I've observed as essential for South Africa's industrial growth. During my volunteer work at the Cape Town Industrial Skills Development Centre, I assisted in training 15 unemployed youth in basic production planning techniques using SAP modules. This experience crystallized my understanding that effective</w:t>
      </w:r>
      <w:r>
        <w:t xml:space="preserve"> </w:t>
      </w:r>
      <w:r>
        <w:rPr>
          <w:bCs/>
          <w:b/>
        </w:rPr>
        <w:t xml:space="preserve">Industrial Engineer</w:t>
      </w:r>
      <w:r>
        <w:t xml:space="preserve"> </w:t>
      </w:r>
      <w:r>
        <w:t xml:space="preserve">practice requires not just technical expertise but also cultural sensitivity to South Africa's diverse workforce. I understand that success in</w:t>
      </w:r>
      <w:r>
        <w:t xml:space="preserve"> </w:t>
      </w:r>
      <w:r>
        <w:rPr>
          <w:bCs/>
          <w:b/>
        </w:rPr>
        <w:t xml:space="preserve">South Africa Cape Town</w:t>
      </w:r>
      <w:r>
        <w:t xml:space="preserve">'s industrial sector demands solutions responsive to local labor dynamics, infrastructure limitations, and the imperative for economic inclusivity—principles CTIS champions through your partnership with the Western Cape Department of Economic Development.</w:t>
      </w:r>
    </w:p>
    <w:p>
      <w:pPr>
        <w:pStyle w:val="BodyText"/>
      </w:pPr>
      <w:r>
        <w:t xml:space="preserve">My technical proficiency includes advanced skills in simulation software (Arena and Simio), statistical process control (using Minitab), and ERP systems integration. I recently completed a certification in Lean Six Sigma Green Belt through the South African Institute of Industrial Engineering, where I developed a project optimizing waste reduction in a local food processing facility. This project required navigating supply chain complexities during seasonal demand surges—a scenario directly relevant to CTIS's clients in Cape Town's tourism and agricultural export sectors. My academic coursework also covered critical South Africa-specific topics: "Industrial Policy Development for Emerging Economies" (examining the Industrial Development Corporation's role) and "Sustainable Manufacturing in Southern Africa" (focusing on water-efficient processes for Cape Town's drought-affected industries).</w:t>
      </w:r>
    </w:p>
    <w:p>
      <w:pPr>
        <w:pStyle w:val="BodyText"/>
      </w:pPr>
      <w:r>
        <w:t xml:space="preserve">I am particularly drawn to CTIS's recent initiative with the City of Cape Town to streamline municipal waste processing facilities. Having researched your work in this area through industry reports, I recognize how my project on resource optimization could directly support this mission. My proposed approach would involve analyzing current sorting station throughput using time-motion studies while developing a predictive maintenance model for sorting equipment—skills I've honed through academic collaborations with the Cape Peninsula University of Technology's Industrial Engineering Department. This initiative aligns perfectly with South Africa's National Development Plan 2030, which emphasizes industrial innovation as a driver for job creation in urban centers like Cape Town.</w:t>
      </w:r>
    </w:p>
    <w:p>
      <w:pPr>
        <w:pStyle w:val="BodyText"/>
      </w:pPr>
      <w:r>
        <w:t xml:space="preserve">Beyond technical abilities, I possess strong cross-cultural communication skills developed through my role as a student representative at UCT's Engineering Faculty Diversity Committee. In this capacity, I facilitated dialogue between engineering students from diverse socioeconomic backgrounds—experiences that prepared me to collaborate effectively within CTIS's multicultural team environment. My fluency in English and Afrikaans, combined with basic Xhosa proficiency, allows me to engage meaningfully with South Africa's workforce at all levels—a crucial asset for any industrial engineer operating in the Western Cape.</w:t>
      </w:r>
    </w:p>
    <w:p>
      <w:pPr>
        <w:pStyle w:val="BodyText"/>
      </w:pPr>
      <w:r>
        <w:t xml:space="preserve">I understand that successful industrial engineering requires continuous learning within rapidly evolving contexts. During my time as a research assistant at UCT's Centre for Sustainable Manufacturing, I analyzed global best practices for circular economy models applicable to South Africa's mineral processing industry. This research demonstrated how local adaptation of international methodologies (such as implementing closed-loop water systems in Cape Town metal fabrication plants) creates sustainable competitive advantage—principles I would eagerly apply under CTIS's guidance.</w:t>
      </w:r>
    </w:p>
    <w:p>
      <w:pPr>
        <w:pStyle w:val="BodyText"/>
      </w:pPr>
      <w:r>
        <w:t xml:space="preserve">The opportunity to contribute to industrial advancement in South Africa is deeply personal for me. As someone born and raised in Cape Town's township communities, I've witnessed firsthand how inefficient manufacturing processes impact local job markets and community development. My goal is to use my engineering skills not merely as a technical tool but as an agent of equitable growth—a vision perfectly reflected in CTIS's corporate social responsibility initiatives. I am eager to bring fresh perspectives on digital transformation opportunities for SMEs in Cape Town, from IoT implementation in small workshops to data-driven quality control systems tailored for local production constraints.</w:t>
      </w:r>
    </w:p>
    <w:p>
      <w:pPr>
        <w:pStyle w:val="BodyText"/>
      </w:pPr>
      <w:r>
        <w:t xml:space="preserve">Thank you for considering my application. My resume, attached with this</w:t>
      </w:r>
      <w:r>
        <w:t xml:space="preserve"> </w:t>
      </w:r>
      <w:r>
        <w:rPr>
          <w:bCs/>
          <w:b/>
        </w:rPr>
        <w:t xml:space="preserve">Internship Application Letter</w:t>
      </w:r>
      <w:r>
        <w:t xml:space="preserve">, provides further detail on my qualifications and projects. I am confident that my academic rigor, technical capabilities, and passion for sustainable industrial development align precisely with CTIS's mission to elevate South Africa Cape Town's manufacturing ecosystem. I would welcome the opportunity to discuss how my proactive approach can support your team's objectives during an interview at your earliest convenience.</w:t>
      </w:r>
    </w:p>
    <w:p>
      <w:pPr>
        <w:pStyle w:val="BodyText"/>
      </w:pPr>
      <w:r>
        <w:t xml:space="preserve">Sincerely,</w:t>
      </w:r>
      <w:r>
        <w:br/>
      </w:r>
      <w:r>
        <w:br/>
      </w:r>
      <w:r>
        <w:t xml:space="preserve">Thandiwe Nkos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5-12-10T05:52:02Z</dcterms:created>
  <dcterms:modified xsi:type="dcterms:W3CDTF">2025-12-10T05:52:02Z</dcterms:modified>
</cp:coreProperties>
</file>

<file path=docProps/custom.xml><?xml version="1.0" encoding="utf-8"?>
<Properties xmlns="http://schemas.openxmlformats.org/officeDocument/2006/custom-properties" xmlns:vt="http://schemas.openxmlformats.org/officeDocument/2006/docPropsVTypes"/>
</file>